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983312" w14:textId="77777777" w:rsidR="006E20A4" w:rsidRDefault="006E20A4" w:rsidP="0042311C">
      <w:pPr>
        <w:ind w:left="567"/>
        <w:jc w:val="center"/>
        <w:rPr>
          <w:rFonts w:ascii="Trebuchet MS" w:hAnsi="Trebuchet MS" w:cs="AdvertisingBold"/>
          <w:b/>
          <w:bCs/>
          <w:color w:val="17365D"/>
          <w:sz w:val="28"/>
          <w:szCs w:val="28"/>
          <w:rtl/>
          <w:lang w:val="en-GB"/>
        </w:rPr>
      </w:pPr>
    </w:p>
    <w:p w14:paraId="03EB9AFD" w14:textId="412BE90B" w:rsidR="0042311C" w:rsidRPr="00C61B2D" w:rsidRDefault="008807C2" w:rsidP="0042311C">
      <w:pPr>
        <w:ind w:left="567"/>
        <w:jc w:val="center"/>
        <w:rPr>
          <w:rFonts w:cs="AL-Mohanad Bold"/>
          <w:color w:val="17365D"/>
          <w:sz w:val="24"/>
          <w:szCs w:val="24"/>
          <w:rtl/>
        </w:rPr>
      </w:pPr>
      <w:r w:rsidRPr="00C61B2D">
        <w:rPr>
          <w:rFonts w:ascii="Trebuchet MS" w:hAnsi="Trebuchet MS" w:cs="AdvertisingBold"/>
          <w:b/>
          <w:bCs/>
          <w:color w:val="17365D"/>
          <w:sz w:val="28"/>
          <w:szCs w:val="28"/>
          <w:rtl/>
          <w:lang w:val="en-GB"/>
        </w:rPr>
        <w:t xml:space="preserve">تقرير الفاعلية الأكاديمية لعضو هيئة </w:t>
      </w:r>
      <w:r w:rsidR="00DB6A3E" w:rsidRPr="00C61B2D">
        <w:rPr>
          <w:rFonts w:ascii="Trebuchet MS" w:hAnsi="Trebuchet MS" w:cs="AdvertisingBold" w:hint="cs"/>
          <w:b/>
          <w:bCs/>
          <w:color w:val="17365D"/>
          <w:sz w:val="28"/>
          <w:szCs w:val="28"/>
          <w:rtl/>
          <w:lang w:val="en-GB"/>
        </w:rPr>
        <w:t>التدريس طالب</w:t>
      </w:r>
      <w:r w:rsidRPr="00C61B2D">
        <w:rPr>
          <w:rFonts w:ascii="Trebuchet MS" w:hAnsi="Trebuchet MS" w:cs="AdvertisingBold"/>
          <w:b/>
          <w:bCs/>
          <w:color w:val="17365D"/>
          <w:sz w:val="28"/>
          <w:szCs w:val="28"/>
          <w:rtl/>
          <w:lang w:val="en-GB"/>
        </w:rPr>
        <w:t xml:space="preserve"> التمديد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18"/>
        <w:gridCol w:w="2104"/>
        <w:gridCol w:w="1148"/>
        <w:gridCol w:w="96"/>
        <w:gridCol w:w="436"/>
        <w:gridCol w:w="425"/>
        <w:gridCol w:w="478"/>
        <w:gridCol w:w="2091"/>
      </w:tblGrid>
      <w:tr w:rsidR="008807C2" w:rsidRPr="00C61B2D" w14:paraId="6D1B3C5F" w14:textId="77777777" w:rsidTr="00C61B2D">
        <w:trPr>
          <w:jc w:val="center"/>
        </w:trPr>
        <w:tc>
          <w:tcPr>
            <w:tcW w:w="5000" w:type="pct"/>
            <w:gridSpan w:val="8"/>
            <w:shd w:val="clear" w:color="auto" w:fill="D9D9D9"/>
          </w:tcPr>
          <w:p w14:paraId="00A5A0EC" w14:textId="77777777" w:rsidR="008807C2" w:rsidRPr="00C61B2D" w:rsidRDefault="008807C2" w:rsidP="00C61B2D">
            <w:pPr>
              <w:spacing w:after="0"/>
              <w:ind w:left="567"/>
              <w:jc w:val="center"/>
              <w:rPr>
                <w:rFonts w:cs="PT Bold Heading"/>
                <w:b/>
                <w:bCs/>
                <w:sz w:val="28"/>
                <w:szCs w:val="28"/>
                <w:rtl/>
              </w:rPr>
            </w:pPr>
            <w:bookmarkStart w:id="0" w:name="_Hlk65063289"/>
            <w:r w:rsidRPr="00C61B2D">
              <w:rPr>
                <w:rFonts w:ascii="Trebuchet MS" w:hAnsi="Trebuchet MS" w:cs="AdvertisingBold" w:hint="cs"/>
                <w:b/>
                <w:bCs/>
                <w:sz w:val="28"/>
                <w:szCs w:val="28"/>
                <w:rtl/>
                <w:lang w:val="en-GB"/>
              </w:rPr>
              <w:t>بيانات العضو المتقدم بطلب التمديد</w:t>
            </w:r>
          </w:p>
        </w:tc>
      </w:tr>
      <w:tr w:rsidR="00C61B2D" w:rsidRPr="00C61B2D" w14:paraId="2319AC7D" w14:textId="77777777" w:rsidTr="00C61B2D">
        <w:trPr>
          <w:jc w:val="center"/>
        </w:trPr>
        <w:tc>
          <w:tcPr>
            <w:tcW w:w="915" w:type="pct"/>
            <w:shd w:val="clear" w:color="auto" w:fill="D9D9D9"/>
            <w:vAlign w:val="center"/>
          </w:tcPr>
          <w:p w14:paraId="48E80305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سم المتقدم</w:t>
            </w:r>
          </w:p>
        </w:tc>
        <w:tc>
          <w:tcPr>
            <w:tcW w:w="1960" w:type="pct"/>
            <w:gridSpan w:val="2"/>
          </w:tcPr>
          <w:p w14:paraId="07C8BB99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65" w:type="pct"/>
            <w:gridSpan w:val="4"/>
            <w:shd w:val="clear" w:color="auto" w:fill="D9D9D9"/>
          </w:tcPr>
          <w:p w14:paraId="3AD19BD2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درجة العلمية</w:t>
            </w:r>
          </w:p>
        </w:tc>
        <w:tc>
          <w:tcPr>
            <w:tcW w:w="1260" w:type="pct"/>
          </w:tcPr>
          <w:p w14:paraId="1653ACD2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</w:tr>
      <w:tr w:rsidR="00C61B2D" w:rsidRPr="00C61B2D" w14:paraId="4FB58C6F" w14:textId="77777777" w:rsidTr="00C61B2D">
        <w:trPr>
          <w:jc w:val="center"/>
        </w:trPr>
        <w:tc>
          <w:tcPr>
            <w:tcW w:w="915" w:type="pct"/>
            <w:shd w:val="clear" w:color="auto" w:fill="D9D9D9"/>
            <w:vAlign w:val="center"/>
          </w:tcPr>
          <w:p w14:paraId="2AFAF3BB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كلية</w:t>
            </w:r>
          </w:p>
        </w:tc>
        <w:tc>
          <w:tcPr>
            <w:tcW w:w="2018" w:type="pct"/>
            <w:gridSpan w:val="3"/>
          </w:tcPr>
          <w:p w14:paraId="786508E0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19" w:type="pct"/>
            <w:gridSpan w:val="2"/>
            <w:shd w:val="clear" w:color="auto" w:fill="D9D9D9"/>
          </w:tcPr>
          <w:p w14:paraId="57125F34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قسم</w:t>
            </w:r>
          </w:p>
        </w:tc>
        <w:tc>
          <w:tcPr>
            <w:tcW w:w="1548" w:type="pct"/>
            <w:gridSpan w:val="2"/>
          </w:tcPr>
          <w:p w14:paraId="76DB2208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</w:tr>
      <w:tr w:rsidR="00C61B2D" w:rsidRPr="00C61B2D" w14:paraId="0633F4CF" w14:textId="77777777" w:rsidTr="00C61B2D">
        <w:trPr>
          <w:jc w:val="center"/>
        </w:trPr>
        <w:tc>
          <w:tcPr>
            <w:tcW w:w="915" w:type="pct"/>
            <w:shd w:val="clear" w:color="auto" w:fill="D9D9D9"/>
            <w:vAlign w:val="center"/>
          </w:tcPr>
          <w:p w14:paraId="02D95E29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تخصص العام</w:t>
            </w:r>
          </w:p>
        </w:tc>
        <w:tc>
          <w:tcPr>
            <w:tcW w:w="1268" w:type="pct"/>
          </w:tcPr>
          <w:p w14:paraId="67FE0A95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13" w:type="pct"/>
            <w:gridSpan w:val="3"/>
            <w:shd w:val="clear" w:color="auto" w:fill="D9D9D9"/>
          </w:tcPr>
          <w:p w14:paraId="17E8DF1C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تخصص</w:t>
            </w:r>
            <w:r w:rsidR="00780624"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دقيق</w:t>
            </w:r>
          </w:p>
        </w:tc>
        <w:tc>
          <w:tcPr>
            <w:tcW w:w="1804" w:type="pct"/>
            <w:gridSpan w:val="3"/>
          </w:tcPr>
          <w:p w14:paraId="5BC3EBA5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</w:tr>
      <w:tr w:rsidR="00C61B2D" w:rsidRPr="00C61B2D" w14:paraId="3077A6A3" w14:textId="77777777" w:rsidTr="00C61B2D">
        <w:trPr>
          <w:trHeight w:val="1165"/>
          <w:jc w:val="center"/>
        </w:trPr>
        <w:tc>
          <w:tcPr>
            <w:tcW w:w="915" w:type="pct"/>
            <w:shd w:val="clear" w:color="auto" w:fill="D9D9D9"/>
            <w:vAlign w:val="center"/>
          </w:tcPr>
          <w:p w14:paraId="124350D7" w14:textId="77777777" w:rsidR="008807C2" w:rsidRPr="00C61B2D" w:rsidRDefault="008807C2" w:rsidP="00C61B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color w:val="FF0000"/>
                <w:sz w:val="28"/>
                <w:szCs w:val="28"/>
                <w:rtl/>
              </w:rPr>
              <w:t>التعليمات</w:t>
            </w:r>
          </w:p>
        </w:tc>
        <w:tc>
          <w:tcPr>
            <w:tcW w:w="4085" w:type="pct"/>
            <w:gridSpan w:val="7"/>
          </w:tcPr>
          <w:p w14:paraId="3B80FEF4" w14:textId="77777777" w:rsidR="008807C2" w:rsidRPr="00C61B2D" w:rsidRDefault="008807C2" w:rsidP="00C61B2D">
            <w:pPr>
              <w:spacing w:after="0" w:line="240" w:lineRule="auto"/>
              <w:rPr>
                <w:rFonts w:cs="AL-Mohanad Bold"/>
                <w:color w:val="FF0000"/>
                <w:sz w:val="24"/>
                <w:szCs w:val="24"/>
                <w:rtl/>
              </w:rPr>
            </w:pPr>
            <w:r w:rsidRPr="00C61B2D">
              <w:rPr>
                <w:rFonts w:cs="AL-Mohanad Bold"/>
                <w:color w:val="FF0000"/>
                <w:sz w:val="24"/>
                <w:szCs w:val="24"/>
                <w:rtl/>
              </w:rPr>
              <w:t xml:space="preserve">1- يقوم عضو هيئة التدريس طالب التمديد </w:t>
            </w:r>
            <w:r w:rsidR="00DB6A3E" w:rsidRPr="00C61B2D">
              <w:rPr>
                <w:rFonts w:cs="AL-Mohanad Bold" w:hint="cs"/>
                <w:color w:val="FF0000"/>
                <w:sz w:val="24"/>
                <w:szCs w:val="24"/>
                <w:rtl/>
              </w:rPr>
              <w:t>بتعبئة</w:t>
            </w:r>
            <w:r w:rsidRPr="00C61B2D">
              <w:rPr>
                <w:rFonts w:cs="AL-Mohanad Bold"/>
                <w:color w:val="FF0000"/>
                <w:sz w:val="24"/>
                <w:szCs w:val="24"/>
                <w:rtl/>
              </w:rPr>
              <w:t xml:space="preserve"> النموذج</w:t>
            </w:r>
            <w:r w:rsidR="00BD3E2C" w:rsidRPr="00C61B2D">
              <w:rPr>
                <w:rFonts w:cs="AL-Mohanad Bold" w:hint="cs"/>
                <w:color w:val="FF0000"/>
                <w:sz w:val="24"/>
                <w:szCs w:val="24"/>
                <w:rtl/>
              </w:rPr>
              <w:t>.</w:t>
            </w:r>
          </w:p>
          <w:p w14:paraId="5EC1AEFB" w14:textId="77777777" w:rsidR="008807C2" w:rsidRPr="00C61B2D" w:rsidRDefault="008807C2" w:rsidP="00C61B2D">
            <w:pPr>
              <w:spacing w:after="0" w:line="240" w:lineRule="auto"/>
              <w:rPr>
                <w:rFonts w:cs="AL-Mohanad Bold"/>
                <w:color w:val="FF0000"/>
                <w:sz w:val="24"/>
                <w:szCs w:val="24"/>
                <w:rtl/>
              </w:rPr>
            </w:pPr>
            <w:r w:rsidRPr="00C61B2D">
              <w:rPr>
                <w:rFonts w:cs="AL-Mohanad Bold"/>
                <w:color w:val="FF0000"/>
                <w:sz w:val="24"/>
                <w:szCs w:val="24"/>
                <w:rtl/>
              </w:rPr>
              <w:t>2- يقوم اثنان من أعضاء هيئة التدريس في القسم بمراجعته</w:t>
            </w:r>
            <w:r w:rsidR="00BD3E2C" w:rsidRPr="00C61B2D">
              <w:rPr>
                <w:rFonts w:cs="AL-Mohanad Bold" w:hint="cs"/>
                <w:color w:val="FF0000"/>
                <w:sz w:val="24"/>
                <w:szCs w:val="24"/>
                <w:rtl/>
              </w:rPr>
              <w:t>.</w:t>
            </w:r>
          </w:p>
          <w:p w14:paraId="4762B2F1" w14:textId="77777777" w:rsidR="008807C2" w:rsidRPr="00C61B2D" w:rsidRDefault="008807C2" w:rsidP="00C61B2D">
            <w:pPr>
              <w:spacing w:after="0" w:line="240" w:lineRule="auto"/>
              <w:rPr>
                <w:rFonts w:cs="AL-Mohanad Bold"/>
                <w:color w:val="FF0000"/>
                <w:sz w:val="24"/>
                <w:szCs w:val="24"/>
                <w:rtl/>
              </w:rPr>
            </w:pPr>
            <w:r w:rsidRPr="00C61B2D">
              <w:rPr>
                <w:rFonts w:cs="AL-Mohanad Bold"/>
                <w:color w:val="FF0000"/>
                <w:sz w:val="24"/>
                <w:szCs w:val="24"/>
                <w:rtl/>
              </w:rPr>
              <w:t>3- يقوم ر</w:t>
            </w:r>
            <w:r w:rsidR="00760C93">
              <w:rPr>
                <w:rFonts w:cs="AL-Mohanad Bold"/>
                <w:color w:val="FF0000"/>
                <w:sz w:val="24"/>
                <w:szCs w:val="24"/>
                <w:rtl/>
              </w:rPr>
              <w:t>ئيس القسم بالمصادقة على التقرير</w:t>
            </w:r>
            <w:r w:rsidR="00BD3E2C" w:rsidRPr="00C61B2D">
              <w:rPr>
                <w:rFonts w:cs="AL-Mohanad Bold" w:hint="cs"/>
                <w:color w:val="FF0000"/>
                <w:sz w:val="24"/>
                <w:szCs w:val="24"/>
                <w:rtl/>
              </w:rPr>
              <w:t>.</w:t>
            </w:r>
          </w:p>
        </w:tc>
      </w:tr>
      <w:bookmarkEnd w:id="0"/>
    </w:tbl>
    <w:p w14:paraId="794081F2" w14:textId="77777777" w:rsidR="008807C2" w:rsidRDefault="008807C2" w:rsidP="004066F8">
      <w:pPr>
        <w:rPr>
          <w:rFonts w:cs="AL-Mohanad Bold"/>
          <w:color w:val="FF0000"/>
          <w:sz w:val="24"/>
          <w:szCs w:val="24"/>
          <w:rtl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"/>
        <w:gridCol w:w="4385"/>
        <w:gridCol w:w="1702"/>
        <w:gridCol w:w="1839"/>
      </w:tblGrid>
      <w:tr w:rsidR="00BD3E2C" w:rsidRPr="00C61B2D" w14:paraId="5AE370D2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3AC60CBD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b/>
                <w:bCs/>
                <w:sz w:val="32"/>
                <w:szCs w:val="32"/>
                <w:rtl/>
              </w:rPr>
            </w:pPr>
            <w:r w:rsidRPr="00C61B2D">
              <w:rPr>
                <w:rFonts w:ascii="AL-Mohanad" w:hAnsi="AL-Mohanad" w:cs="AL-Mohanad" w:hint="cs"/>
                <w:b/>
                <w:bCs/>
                <w:sz w:val="28"/>
                <w:szCs w:val="28"/>
                <w:rtl/>
              </w:rPr>
              <w:t>الأنشطة الأكاديمية للعضو خلال الخمس سنوات الماضية</w:t>
            </w:r>
          </w:p>
        </w:tc>
      </w:tr>
      <w:tr w:rsidR="00BD3E2C" w:rsidRPr="00C61B2D" w14:paraId="66D683EC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FFFFFF"/>
          </w:tcPr>
          <w:p w14:paraId="626C1109" w14:textId="77777777" w:rsidR="00BD3E2C" w:rsidRPr="00C61B2D" w:rsidRDefault="00BD3E2C" w:rsidP="00C61B2D">
            <w:pPr>
              <w:spacing w:after="0" w:line="240" w:lineRule="auto"/>
              <w:jc w:val="center"/>
              <w:rPr>
                <w:b/>
                <w:bCs/>
                <w:rtl/>
              </w:rPr>
            </w:pPr>
          </w:p>
        </w:tc>
      </w:tr>
      <w:tr w:rsidR="00BD3E2C" w:rsidRPr="00C61B2D" w14:paraId="01786699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4E8FE606" w14:textId="77777777" w:rsidR="00BD3E2C" w:rsidRPr="00C61B2D" w:rsidRDefault="00BD3E2C" w:rsidP="00C61B2D">
            <w:pPr>
              <w:spacing w:after="0" w:line="240" w:lineRule="auto"/>
              <w:rPr>
                <w:rFonts w:ascii="AL-Mohanad" w:hAnsi="AL-Mohanad" w:cs="AL-Mohanad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/>
                <w:b/>
                <w:bCs/>
                <w:sz w:val="28"/>
                <w:szCs w:val="28"/>
                <w:rtl/>
              </w:rPr>
              <w:t>أولا: بيان بالرسائل الجامعية التي أشرف عليها أو يشرف عليها حاليا</w:t>
            </w:r>
          </w:p>
        </w:tc>
      </w:tr>
      <w:tr w:rsidR="002C1371" w:rsidRPr="00C61B2D" w14:paraId="75DD19FE" w14:textId="77777777" w:rsidTr="00760C93">
        <w:trPr>
          <w:jc w:val="center"/>
        </w:trPr>
        <w:tc>
          <w:tcPr>
            <w:tcW w:w="212" w:type="pct"/>
          </w:tcPr>
          <w:p w14:paraId="0304BD13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 xml:space="preserve">م </w:t>
            </w:r>
          </w:p>
        </w:tc>
        <w:tc>
          <w:tcPr>
            <w:tcW w:w="2649" w:type="pct"/>
          </w:tcPr>
          <w:p w14:paraId="67D62BF0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تفاصيل الرسائل العلمية وحالتها</w:t>
            </w:r>
          </w:p>
        </w:tc>
        <w:tc>
          <w:tcPr>
            <w:tcW w:w="2139" w:type="pct"/>
            <w:gridSpan w:val="2"/>
          </w:tcPr>
          <w:p w14:paraId="1E6077B5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تاريخ انتهاء/اكتمال التقريبي الإشراف على الرسالة</w:t>
            </w:r>
          </w:p>
        </w:tc>
      </w:tr>
      <w:tr w:rsidR="002C1371" w:rsidRPr="00C61B2D" w14:paraId="365128D7" w14:textId="77777777" w:rsidTr="00760C93">
        <w:trPr>
          <w:trHeight w:val="222"/>
          <w:jc w:val="center"/>
        </w:trPr>
        <w:tc>
          <w:tcPr>
            <w:tcW w:w="212" w:type="pct"/>
          </w:tcPr>
          <w:p w14:paraId="3E3B0ACD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7A1A391B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</w:tcPr>
          <w:p w14:paraId="5B0DAA75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2C1371" w:rsidRPr="00C61B2D" w14:paraId="22E4DCAF" w14:textId="77777777" w:rsidTr="00760C93">
        <w:trPr>
          <w:trHeight w:val="222"/>
          <w:jc w:val="center"/>
        </w:trPr>
        <w:tc>
          <w:tcPr>
            <w:tcW w:w="212" w:type="pct"/>
          </w:tcPr>
          <w:p w14:paraId="62988DE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1187DF69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</w:tcPr>
          <w:p w14:paraId="24927D7D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2C1371" w:rsidRPr="00C61B2D" w14:paraId="0E1ABBA4" w14:textId="77777777" w:rsidTr="00760C93">
        <w:trPr>
          <w:trHeight w:val="222"/>
          <w:jc w:val="center"/>
        </w:trPr>
        <w:tc>
          <w:tcPr>
            <w:tcW w:w="212" w:type="pct"/>
          </w:tcPr>
          <w:p w14:paraId="40F2E8DC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41DC1E1B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</w:tcPr>
          <w:p w14:paraId="347BD803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2C1371" w:rsidRPr="00C61B2D" w14:paraId="18428540" w14:textId="77777777" w:rsidTr="00760C93">
        <w:trPr>
          <w:trHeight w:val="222"/>
          <w:jc w:val="center"/>
        </w:trPr>
        <w:tc>
          <w:tcPr>
            <w:tcW w:w="212" w:type="pct"/>
          </w:tcPr>
          <w:p w14:paraId="329D402C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55B3974C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</w:tcPr>
          <w:p w14:paraId="65C02B1B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2C1371" w:rsidRPr="00C61B2D" w14:paraId="5EC81F2C" w14:textId="77777777" w:rsidTr="00760C93">
        <w:trPr>
          <w:trHeight w:val="222"/>
          <w:jc w:val="center"/>
        </w:trPr>
        <w:tc>
          <w:tcPr>
            <w:tcW w:w="212" w:type="pct"/>
          </w:tcPr>
          <w:p w14:paraId="4AFEA4F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260A9056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</w:tcPr>
          <w:p w14:paraId="7E500476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BD3E2C" w:rsidRPr="00C61B2D" w14:paraId="20FFBD91" w14:textId="77777777" w:rsidTr="00C61B2D">
        <w:trPr>
          <w:trHeight w:val="296"/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3E60C203" w14:textId="77777777" w:rsidR="00BD3E2C" w:rsidRPr="00C61B2D" w:rsidRDefault="00BD3E2C" w:rsidP="00C61B2D">
            <w:pPr>
              <w:spacing w:after="0" w:line="240" w:lineRule="auto"/>
              <w:rPr>
                <w:rFonts w:cs="Calibri"/>
                <w:b/>
                <w:bCs/>
                <w:rtl/>
              </w:rPr>
            </w:pPr>
            <w:r w:rsidRPr="00C61B2D">
              <w:rPr>
                <w:rFonts w:ascii="AL-Mohanad" w:hAnsi="AL-Mohanad" w:cs="AL-Mohanad" w:hint="cs"/>
                <w:b/>
                <w:bCs/>
                <w:sz w:val="28"/>
                <w:szCs w:val="28"/>
                <w:rtl/>
              </w:rPr>
              <w:t>ثانيا: بيان بالأبحاث المنشورة خلال الخمس سنوات الماضية</w:t>
            </w:r>
          </w:p>
        </w:tc>
      </w:tr>
      <w:tr w:rsidR="00F67EA0" w:rsidRPr="00C61B2D" w14:paraId="0A133C0A" w14:textId="77777777" w:rsidTr="00760C93">
        <w:trPr>
          <w:jc w:val="center"/>
        </w:trPr>
        <w:tc>
          <w:tcPr>
            <w:tcW w:w="212" w:type="pct"/>
          </w:tcPr>
          <w:p w14:paraId="0E181A4D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م</w:t>
            </w:r>
          </w:p>
        </w:tc>
        <w:tc>
          <w:tcPr>
            <w:tcW w:w="2649" w:type="pct"/>
          </w:tcPr>
          <w:p w14:paraId="4DB5BF68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عنوان البحث</w:t>
            </w:r>
          </w:p>
        </w:tc>
        <w:tc>
          <w:tcPr>
            <w:tcW w:w="1028" w:type="pct"/>
          </w:tcPr>
          <w:p w14:paraId="507CE4E7" w14:textId="77777777" w:rsidR="00F67EA0" w:rsidRPr="00C61B2D" w:rsidRDefault="00F67EA0" w:rsidP="00760C93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>
              <w:rPr>
                <w:rFonts w:ascii="AL-Mohanad" w:hAnsi="AL-Mohanad" w:cs="AL-Mohanad" w:hint="cs"/>
                <w:sz w:val="28"/>
                <w:szCs w:val="28"/>
                <w:rtl/>
              </w:rPr>
              <w:t xml:space="preserve">اسم المجلة وتصنيفها </w:t>
            </w:r>
          </w:p>
        </w:tc>
        <w:tc>
          <w:tcPr>
            <w:tcW w:w="1111" w:type="pct"/>
          </w:tcPr>
          <w:p w14:paraId="62664FE0" w14:textId="77777777" w:rsidR="00F67EA0" w:rsidRPr="00C61B2D" w:rsidRDefault="00760C93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تاريخ النشر الفعلي/ النشر المتوقع</w:t>
            </w:r>
          </w:p>
        </w:tc>
      </w:tr>
      <w:tr w:rsidR="00F67EA0" w:rsidRPr="00C61B2D" w14:paraId="4AA3166D" w14:textId="77777777" w:rsidTr="00760C93">
        <w:trPr>
          <w:trHeight w:val="111"/>
          <w:jc w:val="center"/>
        </w:trPr>
        <w:tc>
          <w:tcPr>
            <w:tcW w:w="212" w:type="pct"/>
          </w:tcPr>
          <w:p w14:paraId="1EF3022F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6BA7818A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</w:tcPr>
          <w:p w14:paraId="14217B61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</w:tcPr>
          <w:p w14:paraId="6386EF9C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4DCEC54C" w14:textId="77777777" w:rsidTr="00760C93">
        <w:trPr>
          <w:trHeight w:val="111"/>
          <w:jc w:val="center"/>
        </w:trPr>
        <w:tc>
          <w:tcPr>
            <w:tcW w:w="212" w:type="pct"/>
          </w:tcPr>
          <w:p w14:paraId="6DA03CDF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374C18B8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</w:tcPr>
          <w:p w14:paraId="7D5D1F49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</w:tcPr>
          <w:p w14:paraId="7886288E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3A6AEB7B" w14:textId="77777777" w:rsidTr="00760C93">
        <w:trPr>
          <w:trHeight w:val="111"/>
          <w:jc w:val="center"/>
        </w:trPr>
        <w:tc>
          <w:tcPr>
            <w:tcW w:w="212" w:type="pct"/>
          </w:tcPr>
          <w:p w14:paraId="1073DC3D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47D4CBA7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</w:tcPr>
          <w:p w14:paraId="4995A80C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</w:tcPr>
          <w:p w14:paraId="0D5CC129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0F6A624F" w14:textId="77777777" w:rsidTr="00760C93">
        <w:trPr>
          <w:trHeight w:val="111"/>
          <w:jc w:val="center"/>
        </w:trPr>
        <w:tc>
          <w:tcPr>
            <w:tcW w:w="212" w:type="pct"/>
          </w:tcPr>
          <w:p w14:paraId="32D8A041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3B88BDE6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</w:tcPr>
          <w:p w14:paraId="07E9E3B2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</w:tcPr>
          <w:p w14:paraId="32D0CD8D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3C5936FE" w14:textId="77777777" w:rsidTr="00760C93">
        <w:trPr>
          <w:trHeight w:val="111"/>
          <w:jc w:val="center"/>
        </w:trPr>
        <w:tc>
          <w:tcPr>
            <w:tcW w:w="212" w:type="pct"/>
          </w:tcPr>
          <w:p w14:paraId="7F4A1A22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58D97559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</w:tcPr>
          <w:p w14:paraId="2977BFDC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</w:tcPr>
          <w:p w14:paraId="72081D4E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510F8650" w14:textId="77777777" w:rsidTr="00760C93">
        <w:trPr>
          <w:trHeight w:val="111"/>
          <w:jc w:val="center"/>
        </w:trPr>
        <w:tc>
          <w:tcPr>
            <w:tcW w:w="212" w:type="pct"/>
          </w:tcPr>
          <w:p w14:paraId="459F7947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11FC6BD1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</w:tcPr>
          <w:p w14:paraId="1BC0EE4B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</w:tcPr>
          <w:p w14:paraId="53828405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0DD3DCC8" w14:textId="77777777" w:rsidTr="00760C93">
        <w:trPr>
          <w:trHeight w:val="111"/>
          <w:jc w:val="center"/>
        </w:trPr>
        <w:tc>
          <w:tcPr>
            <w:tcW w:w="212" w:type="pct"/>
          </w:tcPr>
          <w:p w14:paraId="5BA08460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3803447F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</w:tcPr>
          <w:p w14:paraId="70678C02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</w:tcPr>
          <w:p w14:paraId="4F731AB1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59F90D0C" w14:textId="77777777" w:rsidTr="00760C93">
        <w:trPr>
          <w:trHeight w:val="111"/>
          <w:jc w:val="center"/>
        </w:trPr>
        <w:tc>
          <w:tcPr>
            <w:tcW w:w="212" w:type="pct"/>
          </w:tcPr>
          <w:p w14:paraId="13C9AE64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3B33DB9D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</w:tcPr>
          <w:p w14:paraId="4F7CF318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</w:tcPr>
          <w:p w14:paraId="0786D07D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58D80679" w14:textId="77777777" w:rsidTr="00760C93">
        <w:trPr>
          <w:trHeight w:val="111"/>
          <w:jc w:val="center"/>
        </w:trPr>
        <w:tc>
          <w:tcPr>
            <w:tcW w:w="212" w:type="pct"/>
          </w:tcPr>
          <w:p w14:paraId="427663B2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52DB7170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</w:tcPr>
          <w:p w14:paraId="479BC45B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</w:tcPr>
          <w:p w14:paraId="3DC8BBC3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18AC6EFF" w14:textId="77777777" w:rsidTr="00760C93">
        <w:trPr>
          <w:trHeight w:val="111"/>
          <w:jc w:val="center"/>
        </w:trPr>
        <w:tc>
          <w:tcPr>
            <w:tcW w:w="212" w:type="pct"/>
          </w:tcPr>
          <w:p w14:paraId="727D399A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4917CD7E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</w:tcPr>
          <w:p w14:paraId="3133410D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</w:tcPr>
          <w:p w14:paraId="1653673E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BD3E2C" w:rsidRPr="00C61B2D" w14:paraId="4BB91520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2A2AEC54" w14:textId="77777777" w:rsidR="00BD3E2C" w:rsidRPr="00C61B2D" w:rsidRDefault="00BD3E2C" w:rsidP="00C61B2D">
            <w:pPr>
              <w:spacing w:after="0" w:line="240" w:lineRule="auto"/>
              <w:rPr>
                <w:rFonts w:cs="Calibri"/>
                <w:b/>
                <w:bCs/>
                <w:rtl/>
              </w:rPr>
            </w:pPr>
            <w:r w:rsidRPr="00C61B2D">
              <w:rPr>
                <w:rFonts w:ascii="AL-Mohanad" w:hAnsi="AL-Mohanad" w:cs="AL-Mohanad" w:hint="cs"/>
                <w:b/>
                <w:bCs/>
                <w:sz w:val="28"/>
                <w:szCs w:val="28"/>
                <w:rtl/>
              </w:rPr>
              <w:t>ثالثا: بيان بمقررات الدراسات العليا التي درسها او يدرسها حاليا</w:t>
            </w:r>
          </w:p>
        </w:tc>
      </w:tr>
      <w:tr w:rsidR="00BD3E2C" w:rsidRPr="00C61B2D" w14:paraId="500A1285" w14:textId="77777777" w:rsidTr="00C61B2D">
        <w:trPr>
          <w:jc w:val="center"/>
        </w:trPr>
        <w:tc>
          <w:tcPr>
            <w:tcW w:w="212" w:type="pct"/>
          </w:tcPr>
          <w:p w14:paraId="166C58D3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م</w:t>
            </w:r>
          </w:p>
        </w:tc>
        <w:tc>
          <w:tcPr>
            <w:tcW w:w="4788" w:type="pct"/>
            <w:gridSpan w:val="3"/>
          </w:tcPr>
          <w:p w14:paraId="55985537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تفاصيل المقررات</w:t>
            </w:r>
          </w:p>
        </w:tc>
      </w:tr>
      <w:tr w:rsidR="00BD3E2C" w:rsidRPr="00C61B2D" w14:paraId="1CDE69BC" w14:textId="77777777" w:rsidTr="00C61B2D">
        <w:trPr>
          <w:trHeight w:val="935"/>
          <w:jc w:val="center"/>
        </w:trPr>
        <w:tc>
          <w:tcPr>
            <w:tcW w:w="212" w:type="pct"/>
          </w:tcPr>
          <w:p w14:paraId="2D75559B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4788" w:type="pct"/>
            <w:gridSpan w:val="3"/>
          </w:tcPr>
          <w:p w14:paraId="0961D442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  <w:p w14:paraId="09189D4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  <w:p w14:paraId="10557FB6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  <w:p w14:paraId="3B112C54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BD3E2C" w:rsidRPr="00C61B2D" w14:paraId="41BB5526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1B8B1542" w14:textId="77777777" w:rsidR="00BD3E2C" w:rsidRPr="00C61B2D" w:rsidRDefault="00BD3E2C" w:rsidP="00C61B2D">
            <w:pPr>
              <w:spacing w:after="0" w:line="240" w:lineRule="auto"/>
              <w:rPr>
                <w:rFonts w:cs="Calibri"/>
                <w:b/>
                <w:bCs/>
                <w:rtl/>
              </w:rPr>
            </w:pPr>
            <w:r w:rsidRPr="00C61B2D">
              <w:rPr>
                <w:rFonts w:cs="Times New Roman" w:hint="cs"/>
                <w:b/>
                <w:bCs/>
                <w:rtl/>
              </w:rPr>
              <w:t>رابعا</w:t>
            </w:r>
            <w:r w:rsidRPr="00C61B2D">
              <w:rPr>
                <w:rFonts w:cs="Calibri" w:hint="cs"/>
                <w:b/>
                <w:bCs/>
                <w:rtl/>
              </w:rPr>
              <w:t xml:space="preserve">: </w:t>
            </w:r>
            <w:r w:rsidRPr="00C61B2D">
              <w:rPr>
                <w:rFonts w:cs="Times New Roman" w:hint="cs"/>
                <w:b/>
                <w:bCs/>
                <w:rtl/>
              </w:rPr>
              <w:t>بيان بمقررات البكالوريوس التي يدرسها في تخصصه الدقيق</w:t>
            </w:r>
          </w:p>
        </w:tc>
      </w:tr>
      <w:tr w:rsidR="00BD3E2C" w:rsidRPr="00C61B2D" w14:paraId="49B7F386" w14:textId="77777777" w:rsidTr="00C61B2D">
        <w:trPr>
          <w:jc w:val="center"/>
        </w:trPr>
        <w:tc>
          <w:tcPr>
            <w:tcW w:w="212" w:type="pct"/>
          </w:tcPr>
          <w:p w14:paraId="4ABE7A48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  <w:r w:rsidRPr="00C61B2D">
              <w:rPr>
                <w:rFonts w:hint="cs"/>
                <w:rtl/>
              </w:rPr>
              <w:t>م</w:t>
            </w:r>
          </w:p>
        </w:tc>
        <w:tc>
          <w:tcPr>
            <w:tcW w:w="4788" w:type="pct"/>
            <w:gridSpan w:val="3"/>
          </w:tcPr>
          <w:p w14:paraId="0865F014" w14:textId="77777777" w:rsidR="00BD3E2C" w:rsidRPr="00C61B2D" w:rsidRDefault="00BD3E2C" w:rsidP="00C61B2D">
            <w:pPr>
              <w:spacing w:after="0" w:line="240" w:lineRule="auto"/>
              <w:jc w:val="center"/>
              <w:rPr>
                <w:rtl/>
              </w:rPr>
            </w:pPr>
            <w:r w:rsidRPr="00C61B2D">
              <w:rPr>
                <w:rFonts w:hint="cs"/>
                <w:rtl/>
              </w:rPr>
              <w:t>تفاصيل المقررات</w:t>
            </w:r>
          </w:p>
        </w:tc>
      </w:tr>
      <w:tr w:rsidR="00BD3E2C" w:rsidRPr="00C61B2D" w14:paraId="2DE0AF66" w14:textId="77777777" w:rsidTr="00C61B2D">
        <w:trPr>
          <w:trHeight w:val="944"/>
          <w:jc w:val="center"/>
        </w:trPr>
        <w:tc>
          <w:tcPr>
            <w:tcW w:w="212" w:type="pct"/>
          </w:tcPr>
          <w:p w14:paraId="310647BA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</w:tc>
        <w:tc>
          <w:tcPr>
            <w:tcW w:w="4788" w:type="pct"/>
            <w:gridSpan w:val="3"/>
          </w:tcPr>
          <w:p w14:paraId="58FA8190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  <w:p w14:paraId="1D4946BC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  <w:p w14:paraId="1F2B5079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  <w:p w14:paraId="5BBAF1F2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</w:tc>
      </w:tr>
      <w:tr w:rsidR="00BD3E2C" w:rsidRPr="00C61B2D" w14:paraId="1957C0A2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1FB5B7C5" w14:textId="77777777" w:rsidR="00BD3E2C" w:rsidRPr="00C61B2D" w:rsidRDefault="00BD3E2C" w:rsidP="00C61B2D">
            <w:pPr>
              <w:spacing w:after="0" w:line="240" w:lineRule="auto"/>
              <w:rPr>
                <w:rFonts w:cs="Calibri"/>
                <w:b/>
                <w:bCs/>
                <w:rtl/>
              </w:rPr>
            </w:pPr>
            <w:r w:rsidRPr="00C61B2D">
              <w:rPr>
                <w:rFonts w:ascii="AL-Mohanad" w:hAnsi="AL-Mohanad" w:cs="AL-Mohanad" w:hint="cs"/>
                <w:b/>
                <w:bCs/>
                <w:sz w:val="28"/>
                <w:szCs w:val="28"/>
                <w:rtl/>
              </w:rPr>
              <w:t>خامسا: بيان بالمنح او المشاريع البحثية  الجارية حاليا</w:t>
            </w:r>
            <w:r w:rsidRPr="00C61B2D">
              <w:rPr>
                <w:rFonts w:cs="Times New Roman" w:hint="cs"/>
                <w:b/>
                <w:bCs/>
                <w:rtl/>
              </w:rPr>
              <w:t xml:space="preserve"> </w:t>
            </w:r>
          </w:p>
        </w:tc>
      </w:tr>
      <w:tr w:rsidR="00DB6A3E" w:rsidRPr="00C61B2D" w14:paraId="02CC0EAC" w14:textId="77777777" w:rsidTr="00760C93">
        <w:trPr>
          <w:jc w:val="center"/>
        </w:trPr>
        <w:tc>
          <w:tcPr>
            <w:tcW w:w="212" w:type="pct"/>
          </w:tcPr>
          <w:p w14:paraId="5685C5F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م</w:t>
            </w:r>
          </w:p>
        </w:tc>
        <w:tc>
          <w:tcPr>
            <w:tcW w:w="2649" w:type="pct"/>
          </w:tcPr>
          <w:p w14:paraId="65078624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عنوان بحث المنحة</w:t>
            </w:r>
          </w:p>
        </w:tc>
        <w:tc>
          <w:tcPr>
            <w:tcW w:w="2139" w:type="pct"/>
            <w:gridSpan w:val="2"/>
          </w:tcPr>
          <w:p w14:paraId="6CB1F9E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تاريخ أبحاث المنحة/ الاكتمال المتوقع</w:t>
            </w:r>
          </w:p>
        </w:tc>
      </w:tr>
      <w:tr w:rsidR="00DB6A3E" w:rsidRPr="00C61B2D" w14:paraId="4EA4DDE0" w14:textId="77777777" w:rsidTr="00760C93">
        <w:trPr>
          <w:trHeight w:val="222"/>
          <w:jc w:val="center"/>
        </w:trPr>
        <w:tc>
          <w:tcPr>
            <w:tcW w:w="212" w:type="pct"/>
          </w:tcPr>
          <w:p w14:paraId="695B9F8B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7B048723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</w:tcPr>
          <w:p w14:paraId="77C15348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DB6A3E" w:rsidRPr="00C61B2D" w14:paraId="738AF311" w14:textId="77777777" w:rsidTr="00760C93">
        <w:trPr>
          <w:trHeight w:val="222"/>
          <w:jc w:val="center"/>
        </w:trPr>
        <w:tc>
          <w:tcPr>
            <w:tcW w:w="212" w:type="pct"/>
          </w:tcPr>
          <w:p w14:paraId="25E0C9CC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3BAA4E68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</w:tcPr>
          <w:p w14:paraId="0F8EC792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DB6A3E" w:rsidRPr="00C61B2D" w14:paraId="1764E2AA" w14:textId="77777777" w:rsidTr="00760C93">
        <w:trPr>
          <w:trHeight w:val="222"/>
          <w:jc w:val="center"/>
        </w:trPr>
        <w:tc>
          <w:tcPr>
            <w:tcW w:w="212" w:type="pct"/>
          </w:tcPr>
          <w:p w14:paraId="349BDADF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5A28750D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</w:tcPr>
          <w:p w14:paraId="5D1F5DF8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DB6A3E" w:rsidRPr="00C61B2D" w14:paraId="47A7BFD4" w14:textId="77777777" w:rsidTr="00760C93">
        <w:trPr>
          <w:trHeight w:val="222"/>
          <w:jc w:val="center"/>
        </w:trPr>
        <w:tc>
          <w:tcPr>
            <w:tcW w:w="212" w:type="pct"/>
          </w:tcPr>
          <w:p w14:paraId="145858FF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1C5ADBD2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</w:tcPr>
          <w:p w14:paraId="64AFCF12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DB6A3E" w:rsidRPr="00C61B2D" w14:paraId="7AACA01A" w14:textId="77777777" w:rsidTr="00760C93">
        <w:trPr>
          <w:trHeight w:val="222"/>
          <w:jc w:val="center"/>
        </w:trPr>
        <w:tc>
          <w:tcPr>
            <w:tcW w:w="212" w:type="pct"/>
          </w:tcPr>
          <w:p w14:paraId="0976FD23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</w:tcPr>
          <w:p w14:paraId="34D9E86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</w:tcPr>
          <w:p w14:paraId="26B4A1B7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</w:tbl>
    <w:p w14:paraId="4B86EF3E" w14:textId="77777777" w:rsidR="00BD3E2C" w:rsidRDefault="00BD3E2C" w:rsidP="00967104">
      <w:pPr>
        <w:rPr>
          <w:rFonts w:cs="AL-Mohanad"/>
          <w:sz w:val="24"/>
          <w:szCs w:val="2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8"/>
        <w:gridCol w:w="1023"/>
        <w:gridCol w:w="3495"/>
        <w:gridCol w:w="3180"/>
      </w:tblGrid>
      <w:tr w:rsidR="00BD3E2C" w:rsidRPr="00C61B2D" w14:paraId="76BA29F7" w14:textId="77777777" w:rsidTr="00C61B2D">
        <w:trPr>
          <w:jc w:val="center"/>
        </w:trPr>
        <w:tc>
          <w:tcPr>
            <w:tcW w:w="982" w:type="pct"/>
            <w:gridSpan w:val="2"/>
            <w:tcBorders>
              <w:top w:val="nil"/>
              <w:left w:val="nil"/>
              <w:right w:val="nil"/>
            </w:tcBorders>
          </w:tcPr>
          <w:p w14:paraId="129509A6" w14:textId="77777777" w:rsidR="00BD3E2C" w:rsidRPr="00C61B2D" w:rsidRDefault="00760C93" w:rsidP="00C61B2D">
            <w:pPr>
              <w:spacing w:after="0" w:line="240" w:lineRule="auto"/>
              <w:jc w:val="center"/>
              <w:rPr>
                <w:rFonts w:cs="AL-Mohanad"/>
                <w:b/>
                <w:bCs/>
                <w:sz w:val="28"/>
                <w:szCs w:val="28"/>
                <w:rtl/>
              </w:rPr>
            </w:pPr>
            <w:r>
              <w:rPr>
                <w:rFonts w:cs="AL-Mohanad" w:hint="cs"/>
                <w:b/>
                <w:bCs/>
                <w:sz w:val="28"/>
                <w:szCs w:val="28"/>
                <w:rtl/>
              </w:rPr>
              <w:t>قام بالمراجعة</w:t>
            </w:r>
            <w:r w:rsidR="00BD3E2C" w:rsidRPr="00C61B2D">
              <w:rPr>
                <w:rFonts w:cs="AL-Mohanad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2104" w:type="pct"/>
            <w:tcBorders>
              <w:top w:val="nil"/>
              <w:left w:val="nil"/>
              <w:right w:val="nil"/>
            </w:tcBorders>
          </w:tcPr>
          <w:p w14:paraId="7A9FDCE6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</w:tc>
        <w:tc>
          <w:tcPr>
            <w:tcW w:w="1914" w:type="pct"/>
            <w:tcBorders>
              <w:top w:val="nil"/>
              <w:left w:val="nil"/>
              <w:right w:val="nil"/>
            </w:tcBorders>
          </w:tcPr>
          <w:p w14:paraId="61EA5B37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</w:tc>
      </w:tr>
      <w:tr w:rsidR="00BD3E2C" w:rsidRPr="00C61B2D" w14:paraId="7D8FD3A3" w14:textId="77777777" w:rsidTr="00C61B2D">
        <w:trPr>
          <w:jc w:val="center"/>
        </w:trPr>
        <w:tc>
          <w:tcPr>
            <w:tcW w:w="366" w:type="pct"/>
          </w:tcPr>
          <w:p w14:paraId="5EE8D287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sz w:val="28"/>
                <w:szCs w:val="28"/>
                <w:rtl/>
              </w:rPr>
              <w:t>1-</w:t>
            </w:r>
          </w:p>
        </w:tc>
        <w:tc>
          <w:tcPr>
            <w:tcW w:w="2720" w:type="pct"/>
            <w:gridSpan w:val="2"/>
          </w:tcPr>
          <w:p w14:paraId="24E1712B" w14:textId="77777777" w:rsidR="00BD3E2C" w:rsidRPr="00C61B2D" w:rsidRDefault="00BD3E2C" w:rsidP="00C61B2D">
            <w:pPr>
              <w:spacing w:after="0" w:line="240" w:lineRule="auto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 xml:space="preserve">الاسم:  </w:t>
            </w:r>
          </w:p>
        </w:tc>
        <w:tc>
          <w:tcPr>
            <w:tcW w:w="1914" w:type="pct"/>
          </w:tcPr>
          <w:p w14:paraId="77BF3637" w14:textId="77777777" w:rsidR="00BD3E2C" w:rsidRPr="00C61B2D" w:rsidRDefault="00BD3E2C" w:rsidP="00C61B2D">
            <w:pPr>
              <w:spacing w:after="0" w:line="240" w:lineRule="auto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 xml:space="preserve">التوقيع:  </w:t>
            </w:r>
          </w:p>
        </w:tc>
      </w:tr>
      <w:tr w:rsidR="00BD3E2C" w:rsidRPr="00C61B2D" w14:paraId="07B0CC1A" w14:textId="77777777" w:rsidTr="00C61B2D">
        <w:trPr>
          <w:jc w:val="center"/>
        </w:trPr>
        <w:tc>
          <w:tcPr>
            <w:tcW w:w="366" w:type="pct"/>
          </w:tcPr>
          <w:p w14:paraId="11B7179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sz w:val="28"/>
                <w:szCs w:val="28"/>
                <w:rtl/>
              </w:rPr>
              <w:t>2-</w:t>
            </w:r>
          </w:p>
        </w:tc>
        <w:tc>
          <w:tcPr>
            <w:tcW w:w="2720" w:type="pct"/>
            <w:gridSpan w:val="2"/>
          </w:tcPr>
          <w:p w14:paraId="380FD930" w14:textId="77777777" w:rsidR="00BD3E2C" w:rsidRPr="00C61B2D" w:rsidRDefault="00BD3E2C" w:rsidP="00C61B2D">
            <w:pPr>
              <w:spacing w:after="0" w:line="240" w:lineRule="auto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الاسم:</w:t>
            </w:r>
          </w:p>
        </w:tc>
        <w:tc>
          <w:tcPr>
            <w:tcW w:w="1914" w:type="pct"/>
          </w:tcPr>
          <w:p w14:paraId="530BD32A" w14:textId="77777777" w:rsidR="00BD3E2C" w:rsidRPr="00C61B2D" w:rsidRDefault="00BD3E2C" w:rsidP="00C61B2D">
            <w:pPr>
              <w:spacing w:after="0" w:line="240" w:lineRule="auto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التوقيع:</w:t>
            </w:r>
          </w:p>
        </w:tc>
      </w:tr>
    </w:tbl>
    <w:p w14:paraId="2492ACC2" w14:textId="77777777" w:rsidR="00BD3E2C" w:rsidRDefault="00BD3E2C" w:rsidP="00967104">
      <w:pPr>
        <w:rPr>
          <w:rFonts w:cs="AL-Mohanad"/>
          <w:sz w:val="24"/>
          <w:szCs w:val="24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6"/>
        <w:gridCol w:w="2385"/>
        <w:gridCol w:w="2765"/>
      </w:tblGrid>
      <w:tr w:rsidR="00607C3A" w:rsidRPr="00C61B2D" w14:paraId="00AFC018" w14:textId="77777777" w:rsidTr="00C61B2D">
        <w:trPr>
          <w:jc w:val="center"/>
        </w:trPr>
        <w:tc>
          <w:tcPr>
            <w:tcW w:w="8522" w:type="dxa"/>
            <w:gridSpan w:val="3"/>
          </w:tcPr>
          <w:p w14:paraId="29FA4181" w14:textId="77777777" w:rsidR="00607C3A" w:rsidRPr="00C61B2D" w:rsidRDefault="00607C3A" w:rsidP="00C61B2D">
            <w:pPr>
              <w:spacing w:after="0" w:line="240" w:lineRule="auto"/>
              <w:jc w:val="center"/>
              <w:rPr>
                <w:rFonts w:cs="AL-Mohanad"/>
                <w:b/>
                <w:bCs/>
                <w:sz w:val="28"/>
                <w:szCs w:val="28"/>
              </w:rPr>
            </w:pPr>
            <w:r w:rsidRPr="00C61B2D">
              <w:rPr>
                <w:rFonts w:cs="AL-Mohanad" w:hint="cs"/>
                <w:b/>
                <w:bCs/>
                <w:sz w:val="28"/>
                <w:szCs w:val="28"/>
                <w:rtl/>
              </w:rPr>
              <w:t>المصادقة</w:t>
            </w:r>
          </w:p>
        </w:tc>
      </w:tr>
      <w:tr w:rsidR="00607C3A" w:rsidRPr="00C61B2D" w14:paraId="19A74E8B" w14:textId="77777777" w:rsidTr="00C61B2D">
        <w:trPr>
          <w:jc w:val="center"/>
        </w:trPr>
        <w:tc>
          <w:tcPr>
            <w:tcW w:w="3235" w:type="dxa"/>
          </w:tcPr>
          <w:p w14:paraId="7168FE1B" w14:textId="77777777" w:rsidR="00607C3A" w:rsidRPr="00C61B2D" w:rsidRDefault="00607C3A" w:rsidP="00C61B2D">
            <w:pPr>
              <w:spacing w:after="0" w:line="240" w:lineRule="auto"/>
              <w:jc w:val="center"/>
              <w:rPr>
                <w:rFonts w:cs="AL-Mohanad"/>
                <w:b/>
                <w:bCs/>
                <w:sz w:val="24"/>
                <w:szCs w:val="24"/>
                <w:rtl/>
              </w:rPr>
            </w:pPr>
            <w:r w:rsidRPr="00C61B2D">
              <w:rPr>
                <w:rFonts w:cs="AL-Mohanad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2446" w:type="dxa"/>
          </w:tcPr>
          <w:p w14:paraId="63E94426" w14:textId="77777777" w:rsidR="00607C3A" w:rsidRPr="00C61B2D" w:rsidRDefault="00607C3A" w:rsidP="00C61B2D">
            <w:pPr>
              <w:spacing w:after="0" w:line="240" w:lineRule="auto"/>
              <w:jc w:val="center"/>
              <w:rPr>
                <w:rFonts w:cs="AL-Mohanad"/>
                <w:b/>
                <w:bCs/>
                <w:sz w:val="24"/>
                <w:szCs w:val="24"/>
                <w:rtl/>
              </w:rPr>
            </w:pPr>
            <w:r w:rsidRPr="00C61B2D">
              <w:rPr>
                <w:rFonts w:cs="AL-Mohanad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2841" w:type="dxa"/>
          </w:tcPr>
          <w:p w14:paraId="06E8523B" w14:textId="77777777" w:rsidR="00607C3A" w:rsidRPr="00C61B2D" w:rsidRDefault="00607C3A" w:rsidP="00C61B2D">
            <w:pPr>
              <w:spacing w:after="0" w:line="240" w:lineRule="auto"/>
              <w:jc w:val="center"/>
              <w:rPr>
                <w:rFonts w:cs="AL-Mohanad"/>
                <w:b/>
                <w:bCs/>
                <w:sz w:val="24"/>
                <w:szCs w:val="24"/>
                <w:rtl/>
              </w:rPr>
            </w:pPr>
            <w:r w:rsidRPr="00C61B2D">
              <w:rPr>
                <w:rFonts w:cs="AL-Mohanad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607C3A" w:rsidRPr="00C61B2D" w14:paraId="1B52DD8F" w14:textId="77777777" w:rsidTr="00C61B2D">
        <w:trPr>
          <w:jc w:val="center"/>
        </w:trPr>
        <w:tc>
          <w:tcPr>
            <w:tcW w:w="3235" w:type="dxa"/>
          </w:tcPr>
          <w:p w14:paraId="427CEB4F" w14:textId="77777777" w:rsidR="00607C3A" w:rsidRPr="00C61B2D" w:rsidRDefault="00206321" w:rsidP="00C61B2D">
            <w:pPr>
              <w:spacing w:after="0" w:line="240" w:lineRule="auto"/>
              <w:rPr>
                <w:rFonts w:cs="AL-Mohanad"/>
                <w:sz w:val="24"/>
                <w:szCs w:val="24"/>
                <w:rtl/>
              </w:rPr>
            </w:pPr>
            <w:r>
              <w:rPr>
                <w:rFonts w:cs="AL-Mohanad" w:hint="cs"/>
                <w:sz w:val="24"/>
                <w:szCs w:val="24"/>
                <w:rtl/>
              </w:rPr>
              <w:t xml:space="preserve">اسم </w:t>
            </w:r>
            <w:r w:rsidR="00607C3A" w:rsidRPr="00C61B2D">
              <w:rPr>
                <w:rFonts w:cs="AL-Mohanad" w:hint="cs"/>
                <w:sz w:val="24"/>
                <w:szCs w:val="24"/>
                <w:rtl/>
              </w:rPr>
              <w:t>رئيس القسم:</w:t>
            </w:r>
          </w:p>
        </w:tc>
        <w:tc>
          <w:tcPr>
            <w:tcW w:w="2446" w:type="dxa"/>
          </w:tcPr>
          <w:p w14:paraId="4D5C141C" w14:textId="77777777" w:rsidR="00607C3A" w:rsidRPr="00C61B2D" w:rsidRDefault="00607C3A" w:rsidP="00C61B2D">
            <w:pPr>
              <w:spacing w:after="0" w:line="240" w:lineRule="auto"/>
              <w:jc w:val="right"/>
              <w:rPr>
                <w:rFonts w:cs="AL-Mohanad"/>
                <w:sz w:val="24"/>
                <w:szCs w:val="24"/>
                <w:rtl/>
              </w:rPr>
            </w:pPr>
          </w:p>
        </w:tc>
        <w:tc>
          <w:tcPr>
            <w:tcW w:w="2841" w:type="dxa"/>
          </w:tcPr>
          <w:p w14:paraId="607C4AEA" w14:textId="77777777" w:rsidR="00607C3A" w:rsidRPr="00C61B2D" w:rsidRDefault="00607C3A" w:rsidP="00C61B2D">
            <w:pPr>
              <w:spacing w:after="0" w:line="240" w:lineRule="auto"/>
              <w:jc w:val="center"/>
              <w:rPr>
                <w:rFonts w:cs="AL-Mohanad"/>
                <w:sz w:val="24"/>
                <w:szCs w:val="24"/>
                <w:rtl/>
              </w:rPr>
            </w:pPr>
            <w:r w:rsidRPr="00C61B2D">
              <w:rPr>
                <w:rFonts w:cs="AL-Mohanad"/>
                <w:sz w:val="24"/>
                <w:szCs w:val="24"/>
                <w:rtl/>
              </w:rPr>
              <w:t xml:space="preserve">/     /                 </w:t>
            </w:r>
            <w:r w:rsidRPr="00C61B2D">
              <w:rPr>
                <w:rFonts w:cs="AL-Mohanad" w:hint="cs"/>
                <w:sz w:val="24"/>
                <w:szCs w:val="24"/>
                <w:rtl/>
              </w:rPr>
              <w:t>م</w:t>
            </w:r>
          </w:p>
        </w:tc>
      </w:tr>
    </w:tbl>
    <w:p w14:paraId="550A75AA" w14:textId="77777777" w:rsidR="00B62B56" w:rsidRPr="00C61B2D" w:rsidRDefault="00B62B56" w:rsidP="00780624">
      <w:pPr>
        <w:rPr>
          <w:rFonts w:ascii="Times New Roman" w:hAnsi="Times New Roman" w:cs="Times New Roman"/>
          <w:sz w:val="28"/>
          <w:szCs w:val="28"/>
        </w:rPr>
      </w:pPr>
    </w:p>
    <w:sectPr w:rsidR="00B62B56" w:rsidRPr="00C61B2D" w:rsidSect="00564ABB">
      <w:headerReference w:type="default" r:id="rId11"/>
      <w:footerReference w:type="default" r:id="rId1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A667D8" w14:textId="77777777" w:rsidR="002D04A7" w:rsidRDefault="002D04A7" w:rsidP="00564ABB">
      <w:pPr>
        <w:spacing w:after="0" w:line="240" w:lineRule="auto"/>
      </w:pPr>
      <w:r>
        <w:separator/>
      </w:r>
    </w:p>
  </w:endnote>
  <w:endnote w:type="continuationSeparator" w:id="0">
    <w:p w14:paraId="39F8FF63" w14:textId="77777777" w:rsidR="002D04A7" w:rsidRDefault="002D04A7" w:rsidP="0056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ertisingBold">
    <w:altName w:val="Arial"/>
    <w:charset w:val="B2"/>
    <w:family w:val="auto"/>
    <w:pitch w:val="variable"/>
    <w:sig w:usb0="00002001" w:usb1="00000000" w:usb2="00000000" w:usb3="00000000" w:csb0="0000004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PT Bold Heading">
    <w:altName w:val="Arial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425A1" w14:textId="77777777" w:rsidR="00564ABB" w:rsidRDefault="00760C93" w:rsidP="00564ABB">
    <w:pPr>
      <w:pStyle w:val="a8"/>
      <w:jc w:val="center"/>
      <w:rPr>
        <w:rtl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3505DC1A" wp14:editId="3CD9AF08">
          <wp:simplePos x="0" y="0"/>
          <wp:positionH relativeFrom="column">
            <wp:posOffset>1583690</wp:posOffset>
          </wp:positionH>
          <wp:positionV relativeFrom="paragraph">
            <wp:posOffset>-54610</wp:posOffset>
          </wp:positionV>
          <wp:extent cx="778510" cy="575945"/>
          <wp:effectExtent l="0" t="0" r="0" b="0"/>
          <wp:wrapNone/>
          <wp:docPr id="8" name="صورة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4A96">
      <w:rPr>
        <w:noProof/>
        <w:rtl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061C9ABB" wp14:editId="12689CBA">
              <wp:simplePos x="0" y="0"/>
              <wp:positionH relativeFrom="column">
                <wp:posOffset>4086225</wp:posOffset>
              </wp:positionH>
              <wp:positionV relativeFrom="paragraph">
                <wp:posOffset>93980</wp:posOffset>
              </wp:positionV>
              <wp:extent cx="1985010" cy="279400"/>
              <wp:effectExtent l="9525" t="17780" r="15240" b="17145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279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4034E9" w14:textId="77777777" w:rsidR="0010798F" w:rsidRDefault="004D20DA" w:rsidP="0011424D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="0010798F"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="0010798F" w:rsidRPr="00DF660C">
                            <w:rPr>
                              <w:rtl/>
                            </w:rPr>
                            <w:t xml:space="preserve"> </w:t>
                          </w:r>
                          <w:r w:rsidR="008807C2">
                            <w:rPr>
                              <w:rFonts w:hint="cs"/>
                              <w:rtl/>
                            </w:rPr>
                            <w:t>10</w:t>
                          </w:r>
                          <w:r w:rsidR="0010798F" w:rsidRPr="00DF660C">
                            <w:rPr>
                              <w:rtl/>
                            </w:rPr>
                            <w:t xml:space="preserve"> </w:t>
                          </w:r>
                          <w:r w:rsidR="005E7EEA">
                            <w:rPr>
                              <w:rtl/>
                            </w:rPr>
                            <w:t xml:space="preserve">(اصدار </w:t>
                          </w:r>
                          <w:r w:rsidR="0011424D">
                            <w:rPr>
                              <w:rFonts w:hint="cs"/>
                              <w:rtl/>
                            </w:rPr>
                            <w:t>11</w:t>
                          </w:r>
                          <w:r w:rsidR="005E7EEA">
                            <w:rPr>
                              <w:rtl/>
                            </w:rPr>
                            <w:t>-</w:t>
                          </w:r>
                          <w:r w:rsidR="00D85A8E">
                            <w:rPr>
                              <w:rFonts w:hint="cs"/>
                              <w:rtl/>
                            </w:rPr>
                            <w:t>9</w:t>
                          </w:r>
                          <w:r w:rsidR="005E7EEA">
                            <w:rPr>
                              <w:rFonts w:hint="cs"/>
                              <w:rtl/>
                            </w:rPr>
                            <w:t>-202</w:t>
                          </w:r>
                          <w:r w:rsidR="00D85A8E">
                            <w:rPr>
                              <w:rFonts w:hint="cs"/>
                              <w:rtl/>
                            </w:rPr>
                            <w:t>3</w:t>
                          </w:r>
                          <w:r w:rsidR="005E7EEA">
                            <w:rPr>
                              <w:rFonts w:hint="cs"/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1C9AB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21.75pt;margin-top:7.4pt;width:156.3pt;height:22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" strokecolor="#2f5496" strokeweight="1.5pt">
              <v:textbox>
                <w:txbxContent>
                  <w:p w14:paraId="254034E9" w14:textId="77777777" w:rsidR="0010798F" w:rsidRDefault="004D20DA" w:rsidP="0011424D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 w:rsidR="0010798F" w:rsidRPr="00DF660C">
                      <w:rPr>
                        <w:rtl/>
                      </w:rPr>
                      <w:t>ع.ع</w:t>
                    </w:r>
                    <w:proofErr w:type="spellEnd"/>
                    <w:r w:rsidR="0010798F" w:rsidRPr="00DF660C">
                      <w:rPr>
                        <w:rtl/>
                      </w:rPr>
                      <w:t xml:space="preserve"> </w:t>
                    </w:r>
                    <w:r w:rsidR="008807C2">
                      <w:rPr>
                        <w:rFonts w:hint="cs"/>
                        <w:rtl/>
                      </w:rPr>
                      <w:t>10</w:t>
                    </w:r>
                    <w:r w:rsidR="0010798F" w:rsidRPr="00DF660C">
                      <w:rPr>
                        <w:rtl/>
                      </w:rPr>
                      <w:t xml:space="preserve"> </w:t>
                    </w:r>
                    <w:r w:rsidR="005E7EEA">
                      <w:rPr>
                        <w:rtl/>
                      </w:rPr>
                      <w:t xml:space="preserve">(اصدار </w:t>
                    </w:r>
                    <w:r w:rsidR="0011424D">
                      <w:rPr>
                        <w:rFonts w:hint="cs"/>
                        <w:rtl/>
                      </w:rPr>
                      <w:t>11</w:t>
                    </w:r>
                    <w:r w:rsidR="005E7EEA">
                      <w:rPr>
                        <w:rtl/>
                      </w:rPr>
                      <w:t>-</w:t>
                    </w:r>
                    <w:r w:rsidR="00D85A8E">
                      <w:rPr>
                        <w:rFonts w:hint="cs"/>
                        <w:rtl/>
                      </w:rPr>
                      <w:t>9</w:t>
                    </w:r>
                    <w:r w:rsidR="005E7EEA">
                      <w:rPr>
                        <w:rFonts w:hint="cs"/>
                        <w:rtl/>
                      </w:rPr>
                      <w:t>-202</w:t>
                    </w:r>
                    <w:r w:rsidR="00D85A8E">
                      <w:rPr>
                        <w:rFonts w:hint="cs"/>
                        <w:rtl/>
                      </w:rPr>
                      <w:t>3</w:t>
                    </w:r>
                    <w:r w:rsidR="005E7EEA">
                      <w:rPr>
                        <w:rFonts w:hint="cs"/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F548CF8" w14:textId="77777777" w:rsidR="00564ABB" w:rsidRDefault="00564ABB" w:rsidP="00564ABB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11424D" w:rsidRPr="0011424D">
      <w:rPr>
        <w:noProof/>
        <w:rtl/>
        <w:lang w:val="ar-SA"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29A10D" w14:textId="77777777" w:rsidR="002D04A7" w:rsidRDefault="002D04A7" w:rsidP="00564ABB">
      <w:pPr>
        <w:spacing w:after="0" w:line="240" w:lineRule="auto"/>
      </w:pPr>
      <w:r>
        <w:separator/>
      </w:r>
    </w:p>
  </w:footnote>
  <w:footnote w:type="continuationSeparator" w:id="0">
    <w:p w14:paraId="5D053E2F" w14:textId="77777777" w:rsidR="002D04A7" w:rsidRDefault="002D04A7" w:rsidP="00564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9CA75" w14:textId="2866D32C" w:rsidR="00564ABB" w:rsidRDefault="00FB4A96" w:rsidP="00564ABB">
    <w:pPr>
      <w:pStyle w:val="a7"/>
      <w:tabs>
        <w:tab w:val="clear" w:pos="8306"/>
      </w:tabs>
      <w:ind w:left="-1333" w:right="-1276" w:hanging="16"/>
      <w:jc w:val="center"/>
      <w:rPr>
        <w:noProof/>
        <w:rtl/>
      </w:rPr>
    </w:pPr>
    <w:bookmarkStart w:id="1" w:name="_Hlk65061703"/>
    <w:bookmarkStart w:id="2" w:name="_Hlk65061704"/>
    <w:r w:rsidRPr="00525C9F">
      <w:rPr>
        <w:noProof/>
      </w:rPr>
      <w:drawing>
        <wp:inline distT="0" distB="0" distL="0" distR="0" wp14:anchorId="6E2E3E26" wp14:editId="0BBFFC47">
          <wp:extent cx="2828925" cy="428625"/>
          <wp:effectExtent l="0" t="0" r="0" b="0"/>
          <wp:docPr id="1" name="صورة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2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4ABB">
      <w:rPr>
        <w:rFonts w:hint="cs"/>
        <w:noProof/>
        <w:rtl/>
      </w:rPr>
      <w:t xml:space="preserve">                                                                                     </w:t>
    </w:r>
    <w:r w:rsidRPr="00525C9F">
      <w:rPr>
        <w:noProof/>
      </w:rPr>
      <w:drawing>
        <wp:inline distT="0" distB="0" distL="0" distR="0" wp14:anchorId="1CF43219" wp14:editId="5F32A58C">
          <wp:extent cx="771525" cy="428625"/>
          <wp:effectExtent l="0" t="0" r="0" b="0"/>
          <wp:docPr id="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1"/>
  <w:bookmarkEnd w:id="2"/>
  <w:p w14:paraId="15589E82" w14:textId="77777777" w:rsidR="00564ABB" w:rsidRDefault="00564ABB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051B3D"/>
    <w:multiLevelType w:val="hybridMultilevel"/>
    <w:tmpl w:val="911C6E38"/>
    <w:lvl w:ilvl="0" w:tplc="D38E730C">
      <w:start w:val="1"/>
      <w:numFmt w:val="arabicAlpha"/>
      <w:lvlText w:val="%1-"/>
      <w:lvlJc w:val="center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E7BC8"/>
    <w:multiLevelType w:val="hybridMultilevel"/>
    <w:tmpl w:val="D9808432"/>
    <w:lvl w:ilvl="0" w:tplc="04090013">
      <w:start w:val="1"/>
      <w:numFmt w:val="arabicAlpha"/>
      <w:lvlText w:val="%1-"/>
      <w:lvlJc w:val="center"/>
      <w:pPr>
        <w:ind w:left="896" w:hanging="360"/>
      </w:pPr>
    </w:lvl>
    <w:lvl w:ilvl="1" w:tplc="04090019" w:tentative="1">
      <w:start w:val="1"/>
      <w:numFmt w:val="lowerLetter"/>
      <w:lvlText w:val="%2."/>
      <w:lvlJc w:val="left"/>
      <w:pPr>
        <w:ind w:left="1616" w:hanging="360"/>
      </w:pPr>
    </w:lvl>
    <w:lvl w:ilvl="2" w:tplc="0409001B" w:tentative="1">
      <w:start w:val="1"/>
      <w:numFmt w:val="lowerRoman"/>
      <w:lvlText w:val="%3."/>
      <w:lvlJc w:val="right"/>
      <w:pPr>
        <w:ind w:left="2336" w:hanging="180"/>
      </w:pPr>
    </w:lvl>
    <w:lvl w:ilvl="3" w:tplc="0409000F" w:tentative="1">
      <w:start w:val="1"/>
      <w:numFmt w:val="decimal"/>
      <w:lvlText w:val="%4."/>
      <w:lvlJc w:val="left"/>
      <w:pPr>
        <w:ind w:left="3056" w:hanging="360"/>
      </w:pPr>
    </w:lvl>
    <w:lvl w:ilvl="4" w:tplc="04090019" w:tentative="1">
      <w:start w:val="1"/>
      <w:numFmt w:val="lowerLetter"/>
      <w:lvlText w:val="%5."/>
      <w:lvlJc w:val="left"/>
      <w:pPr>
        <w:ind w:left="3776" w:hanging="360"/>
      </w:pPr>
    </w:lvl>
    <w:lvl w:ilvl="5" w:tplc="0409001B" w:tentative="1">
      <w:start w:val="1"/>
      <w:numFmt w:val="lowerRoman"/>
      <w:lvlText w:val="%6."/>
      <w:lvlJc w:val="right"/>
      <w:pPr>
        <w:ind w:left="4496" w:hanging="180"/>
      </w:pPr>
    </w:lvl>
    <w:lvl w:ilvl="6" w:tplc="0409000F" w:tentative="1">
      <w:start w:val="1"/>
      <w:numFmt w:val="decimal"/>
      <w:lvlText w:val="%7."/>
      <w:lvlJc w:val="left"/>
      <w:pPr>
        <w:ind w:left="5216" w:hanging="360"/>
      </w:pPr>
    </w:lvl>
    <w:lvl w:ilvl="7" w:tplc="04090019" w:tentative="1">
      <w:start w:val="1"/>
      <w:numFmt w:val="lowerLetter"/>
      <w:lvlText w:val="%8."/>
      <w:lvlJc w:val="left"/>
      <w:pPr>
        <w:ind w:left="5936" w:hanging="360"/>
      </w:pPr>
    </w:lvl>
    <w:lvl w:ilvl="8" w:tplc="0409001B" w:tentative="1">
      <w:start w:val="1"/>
      <w:numFmt w:val="lowerRoman"/>
      <w:lvlText w:val="%9."/>
      <w:lvlJc w:val="right"/>
      <w:pPr>
        <w:ind w:left="6656" w:hanging="180"/>
      </w:pPr>
    </w:lvl>
  </w:abstractNum>
  <w:abstractNum w:abstractNumId="2" w15:restartNumberingAfterBreak="0">
    <w:nsid w:val="122416AA"/>
    <w:multiLevelType w:val="hybridMultilevel"/>
    <w:tmpl w:val="F9F60AD8"/>
    <w:lvl w:ilvl="0" w:tplc="574425B0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9C4219"/>
    <w:multiLevelType w:val="hybridMultilevel"/>
    <w:tmpl w:val="DD163B98"/>
    <w:lvl w:ilvl="0" w:tplc="C6C885EC">
      <w:start w:val="1"/>
      <w:numFmt w:val="arabicAlpha"/>
      <w:lvlText w:val="%1-"/>
      <w:lvlJc w:val="center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059D0"/>
    <w:multiLevelType w:val="hybridMultilevel"/>
    <w:tmpl w:val="ACA4BFAE"/>
    <w:lvl w:ilvl="0" w:tplc="04090013">
      <w:start w:val="1"/>
      <w:numFmt w:val="arabicAlpha"/>
      <w:lvlText w:val="%1-"/>
      <w:lvlJc w:val="center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1DF87201"/>
    <w:multiLevelType w:val="hybridMultilevel"/>
    <w:tmpl w:val="E3340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356DC"/>
    <w:multiLevelType w:val="hybridMultilevel"/>
    <w:tmpl w:val="0F604B6C"/>
    <w:lvl w:ilvl="0" w:tplc="BBCC2C5C">
      <w:start w:val="1"/>
      <w:numFmt w:val="arabicAlpha"/>
      <w:lvlText w:val="%1-"/>
      <w:lvlJc w:val="center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80497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A86347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A95094"/>
    <w:multiLevelType w:val="hybridMultilevel"/>
    <w:tmpl w:val="7A1852D4"/>
    <w:lvl w:ilvl="0" w:tplc="F1F2977E">
      <w:start w:val="1"/>
      <w:numFmt w:val="bullet"/>
      <w:lvlText w:val=""/>
      <w:lvlJc w:val="left"/>
      <w:pPr>
        <w:ind w:left="927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3B6A0998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7D779D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5E2991"/>
    <w:multiLevelType w:val="hybridMultilevel"/>
    <w:tmpl w:val="A7DC2250"/>
    <w:lvl w:ilvl="0" w:tplc="6D24683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E4260B"/>
    <w:multiLevelType w:val="hybridMultilevel"/>
    <w:tmpl w:val="3F003F94"/>
    <w:lvl w:ilvl="0" w:tplc="04090013">
      <w:start w:val="1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FD07FA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F94459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2929164">
    <w:abstractNumId w:val="9"/>
  </w:num>
  <w:num w:numId="2" w16cid:durableId="164636025">
    <w:abstractNumId w:val="8"/>
  </w:num>
  <w:num w:numId="3" w16cid:durableId="2074161524">
    <w:abstractNumId w:val="5"/>
  </w:num>
  <w:num w:numId="4" w16cid:durableId="1915358682">
    <w:abstractNumId w:val="14"/>
  </w:num>
  <w:num w:numId="5" w16cid:durableId="1406420104">
    <w:abstractNumId w:val="6"/>
  </w:num>
  <w:num w:numId="6" w16cid:durableId="2019841700">
    <w:abstractNumId w:val="13"/>
  </w:num>
  <w:num w:numId="7" w16cid:durableId="782116492">
    <w:abstractNumId w:val="4"/>
  </w:num>
  <w:num w:numId="8" w16cid:durableId="1751006680">
    <w:abstractNumId w:val="7"/>
  </w:num>
  <w:num w:numId="9" w16cid:durableId="1189685842">
    <w:abstractNumId w:val="1"/>
  </w:num>
  <w:num w:numId="10" w16cid:durableId="426847424">
    <w:abstractNumId w:val="11"/>
  </w:num>
  <w:num w:numId="11" w16cid:durableId="1514344918">
    <w:abstractNumId w:val="10"/>
  </w:num>
  <w:num w:numId="12" w16cid:durableId="747923032">
    <w:abstractNumId w:val="2"/>
  </w:num>
  <w:num w:numId="13" w16cid:durableId="1864392361">
    <w:abstractNumId w:val="3"/>
  </w:num>
  <w:num w:numId="14" w16cid:durableId="161551430">
    <w:abstractNumId w:val="0"/>
  </w:num>
  <w:num w:numId="15" w16cid:durableId="2125345437">
    <w:abstractNumId w:val="15"/>
  </w:num>
  <w:num w:numId="16" w16cid:durableId="195451029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czMjU3NDEwsTBU0lEKTi0uzszPAykwqwUA66bM9iwAAAA="/>
  </w:docVars>
  <w:rsids>
    <w:rsidRoot w:val="00D004D6"/>
    <w:rsid w:val="00031BAF"/>
    <w:rsid w:val="00065B7E"/>
    <w:rsid w:val="0009567F"/>
    <w:rsid w:val="000B0A7E"/>
    <w:rsid w:val="00102FC0"/>
    <w:rsid w:val="0010798F"/>
    <w:rsid w:val="0011424D"/>
    <w:rsid w:val="00167021"/>
    <w:rsid w:val="0017165A"/>
    <w:rsid w:val="00187A4E"/>
    <w:rsid w:val="001A79AE"/>
    <w:rsid w:val="001B3C40"/>
    <w:rsid w:val="00206321"/>
    <w:rsid w:val="002131DE"/>
    <w:rsid w:val="0021634B"/>
    <w:rsid w:val="0022282A"/>
    <w:rsid w:val="00225121"/>
    <w:rsid w:val="002357D3"/>
    <w:rsid w:val="002854F9"/>
    <w:rsid w:val="0029387C"/>
    <w:rsid w:val="002C1371"/>
    <w:rsid w:val="002D04A7"/>
    <w:rsid w:val="0034573A"/>
    <w:rsid w:val="003C4351"/>
    <w:rsid w:val="004066F8"/>
    <w:rsid w:val="00422862"/>
    <w:rsid w:val="0042311C"/>
    <w:rsid w:val="00424629"/>
    <w:rsid w:val="004A16FB"/>
    <w:rsid w:val="004D20DA"/>
    <w:rsid w:val="004F0045"/>
    <w:rsid w:val="00522839"/>
    <w:rsid w:val="00564ABB"/>
    <w:rsid w:val="00566847"/>
    <w:rsid w:val="00590249"/>
    <w:rsid w:val="005949D9"/>
    <w:rsid w:val="005E279D"/>
    <w:rsid w:val="005E7EEA"/>
    <w:rsid w:val="006002BD"/>
    <w:rsid w:val="0060648B"/>
    <w:rsid w:val="00607C3A"/>
    <w:rsid w:val="006520BD"/>
    <w:rsid w:val="0065705F"/>
    <w:rsid w:val="006661F7"/>
    <w:rsid w:val="006A5BA4"/>
    <w:rsid w:val="006E20A4"/>
    <w:rsid w:val="00702D4F"/>
    <w:rsid w:val="00727277"/>
    <w:rsid w:val="00737D62"/>
    <w:rsid w:val="00756666"/>
    <w:rsid w:val="00760C93"/>
    <w:rsid w:val="007678D9"/>
    <w:rsid w:val="00780624"/>
    <w:rsid w:val="007A2351"/>
    <w:rsid w:val="007A2797"/>
    <w:rsid w:val="007B032F"/>
    <w:rsid w:val="007B6517"/>
    <w:rsid w:val="00804FEC"/>
    <w:rsid w:val="008100C2"/>
    <w:rsid w:val="0081495E"/>
    <w:rsid w:val="00832492"/>
    <w:rsid w:val="00852D17"/>
    <w:rsid w:val="00860055"/>
    <w:rsid w:val="00860F66"/>
    <w:rsid w:val="00876937"/>
    <w:rsid w:val="008807C2"/>
    <w:rsid w:val="00881CC9"/>
    <w:rsid w:val="00893121"/>
    <w:rsid w:val="008C2D2A"/>
    <w:rsid w:val="008D3599"/>
    <w:rsid w:val="008E10BC"/>
    <w:rsid w:val="00924DDA"/>
    <w:rsid w:val="0094602D"/>
    <w:rsid w:val="0095431B"/>
    <w:rsid w:val="009551BF"/>
    <w:rsid w:val="00967104"/>
    <w:rsid w:val="009907AB"/>
    <w:rsid w:val="009B2DA0"/>
    <w:rsid w:val="009B567B"/>
    <w:rsid w:val="009C17DA"/>
    <w:rsid w:val="009E06D7"/>
    <w:rsid w:val="00A24757"/>
    <w:rsid w:val="00A335E9"/>
    <w:rsid w:val="00A43C8C"/>
    <w:rsid w:val="00A82B6A"/>
    <w:rsid w:val="00AB6B03"/>
    <w:rsid w:val="00AF3B1F"/>
    <w:rsid w:val="00B04E32"/>
    <w:rsid w:val="00B177F2"/>
    <w:rsid w:val="00B20337"/>
    <w:rsid w:val="00B5682F"/>
    <w:rsid w:val="00B5792E"/>
    <w:rsid w:val="00B62B56"/>
    <w:rsid w:val="00B70E36"/>
    <w:rsid w:val="00BA7EA6"/>
    <w:rsid w:val="00BD3E2C"/>
    <w:rsid w:val="00BE3D40"/>
    <w:rsid w:val="00BF4058"/>
    <w:rsid w:val="00C031B5"/>
    <w:rsid w:val="00C073A5"/>
    <w:rsid w:val="00C61B2D"/>
    <w:rsid w:val="00C77593"/>
    <w:rsid w:val="00C81C44"/>
    <w:rsid w:val="00CA6D9C"/>
    <w:rsid w:val="00CF678C"/>
    <w:rsid w:val="00D004D6"/>
    <w:rsid w:val="00D170CE"/>
    <w:rsid w:val="00D26B8E"/>
    <w:rsid w:val="00D43853"/>
    <w:rsid w:val="00D45CBB"/>
    <w:rsid w:val="00D85A8E"/>
    <w:rsid w:val="00DA6542"/>
    <w:rsid w:val="00DB6A3E"/>
    <w:rsid w:val="00DC6D12"/>
    <w:rsid w:val="00E06C3F"/>
    <w:rsid w:val="00E111F7"/>
    <w:rsid w:val="00EC6E18"/>
    <w:rsid w:val="00F22390"/>
    <w:rsid w:val="00F67EA0"/>
    <w:rsid w:val="00F84B2A"/>
    <w:rsid w:val="00FA18A0"/>
    <w:rsid w:val="00FB309E"/>
    <w:rsid w:val="00FB4A96"/>
    <w:rsid w:val="00FB553B"/>
    <w:rsid w:val="00FB57DD"/>
    <w:rsid w:val="00FC4476"/>
    <w:rsid w:val="00FC4820"/>
    <w:rsid w:val="00FE0701"/>
    <w:rsid w:val="00FE0B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4:docId w14:val="36EB3F18"/>
  <w15:docId w15:val="{47DF0AED-3883-4A57-B4AA-E98D865A0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66847"/>
    <w:pPr>
      <w:bidi/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04D6"/>
    <w:pPr>
      <w:ind w:left="720"/>
      <w:contextualSpacing/>
    </w:pPr>
  </w:style>
  <w:style w:type="table" w:styleId="a4">
    <w:name w:val="Table Grid"/>
    <w:basedOn w:val="a1"/>
    <w:uiPriority w:val="59"/>
    <w:rsid w:val="00D004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80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5"/>
    <w:uiPriority w:val="99"/>
    <w:semiHidden/>
    <w:rsid w:val="00804FEC"/>
    <w:rPr>
      <w:rFonts w:ascii="Tahoma" w:hAnsi="Tahoma" w:cs="Tahoma"/>
      <w:sz w:val="16"/>
      <w:szCs w:val="16"/>
    </w:rPr>
  </w:style>
  <w:style w:type="character" w:styleId="a6">
    <w:name w:val="Subtle Emphasis"/>
    <w:uiPriority w:val="19"/>
    <w:qFormat/>
    <w:rsid w:val="00B70E36"/>
    <w:rPr>
      <w:i/>
      <w:iCs/>
      <w:color w:val="808080"/>
    </w:rPr>
  </w:style>
  <w:style w:type="paragraph" w:styleId="a7">
    <w:name w:val="header"/>
    <w:basedOn w:val="a"/>
    <w:link w:val="Char0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64ABB"/>
  </w:style>
  <w:style w:type="paragraph" w:styleId="a8">
    <w:name w:val="footer"/>
    <w:basedOn w:val="a"/>
    <w:link w:val="Char1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64ABB"/>
  </w:style>
  <w:style w:type="paragraph" w:customStyle="1" w:styleId="1">
    <w:name w:val="سرد الفقرات1"/>
    <w:basedOn w:val="a"/>
    <w:uiPriority w:val="99"/>
    <w:qFormat/>
    <w:rsid w:val="0042311C"/>
    <w:pPr>
      <w:ind w:left="720"/>
      <w:contextualSpacing/>
    </w:pPr>
  </w:style>
  <w:style w:type="table" w:styleId="-1">
    <w:name w:val="Light Grid Accent 1"/>
    <w:basedOn w:val="a1"/>
    <w:uiPriority w:val="62"/>
    <w:rsid w:val="004066F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AdvertisingBold" w:eastAsia="Times New Roman" w:hAnsi="AdvertisingBold" w:cs="Times New Roman"/>
        <w:b/>
        <w:bCs/>
      </w:rPr>
    </w:tblStylePr>
    <w:tblStylePr w:type="lastCol"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39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1AD10892238345A449D8961BA7A170" ma:contentTypeVersion="13" ma:contentTypeDescription="Create a new document." ma:contentTypeScope="" ma:versionID="b69696604cd42caec9a69f2468fc6ce0">
  <xsd:schema xmlns:xsd="http://www.w3.org/2001/XMLSchema" xmlns:xs="http://www.w3.org/2001/XMLSchema" xmlns:p="http://schemas.microsoft.com/office/2006/metadata/properties" xmlns:ns3="20a9305d-7901-491e-9f60-32b33dd527e6" xmlns:ns4="0668d2b5-1440-4f8a-ae2d-d5ad4338bbfd" targetNamespace="http://schemas.microsoft.com/office/2006/metadata/properties" ma:root="true" ma:fieldsID="884834bc711c3d3b553a14233dfafefd" ns3:_="" ns4:_="">
    <xsd:import namespace="20a9305d-7901-491e-9f60-32b33dd527e6"/>
    <xsd:import namespace="0668d2b5-1440-4f8a-ae2d-d5ad4338bb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a9305d-7901-491e-9f60-32b33dd5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8d2b5-1440-4f8a-ae2d-d5ad4338bb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7E4076-E614-4070-AC4C-5471F3202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a9305d-7901-491e-9f60-32b33dd527e6"/>
    <ds:schemaRef ds:uri="0668d2b5-1440-4f8a-ae2d-d5ad4338bb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038C50-A979-421E-8122-DB8CABD46B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D0EFDD-44F9-4F92-9B70-A1B6F0103B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589EDA-352A-439E-BD15-4AAE28E82595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0668d2b5-1440-4f8a-ae2d-d5ad4338bbfd"/>
    <ds:schemaRef ds:uri="20a9305d-7901-491e-9f60-32b33dd527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6</Words>
  <Characters>100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cp:lastModifiedBy>ساميه سليمان محمد القضيبي</cp:lastModifiedBy>
  <cp:revision>2</cp:revision>
  <cp:lastPrinted>2021-02-24T10:14:00Z</cp:lastPrinted>
  <dcterms:created xsi:type="dcterms:W3CDTF">2025-09-30T10:08:00Z</dcterms:created>
  <dcterms:modified xsi:type="dcterms:W3CDTF">2025-09-30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1AD10892238345A449D8961BA7A170</vt:lpwstr>
  </property>
</Properties>
</file>